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D74435">
      <w:pPr>
        <w:pStyle w:val="Destinatario1"/>
      </w:pPr>
      <w:bookmarkStart w:id="0" w:name="bookmark_body"/>
      <w:bookmarkEnd w:id="0"/>
    </w:p>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46B28F1B" w:rsidR="005B234E" w:rsidRPr="00DA541E" w:rsidRDefault="005B234E" w:rsidP="001F6CA7">
      <w:pPr>
        <w:spacing w:after="0"/>
        <w:rPr>
          <w:u w:val="single"/>
        </w:rPr>
      </w:pPr>
      <w:r w:rsidRPr="00DA541E">
        <w:rPr>
          <w:b/>
          <w:bCs/>
        </w:rPr>
        <w:t xml:space="preserve">OGGETTO: </w:t>
      </w:r>
      <w:r w:rsidRPr="00DA541E">
        <w:t>RICHIESTA DI ACQUISTO E RELAZIONE PER L’ACQUISIZIONE CAMPO.DELLA.FORNITURA</w:t>
      </w:r>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1F6CA7">
            <w:pPr>
              <w:spacing w:after="0"/>
              <w:rPr>
                <w:lang w:eastAsia="en-US"/>
              </w:rPr>
            </w:pPr>
            <w:r w:rsidRPr="000025DC">
              <w:rPr>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1F6CA7">
            <w:pPr>
              <w:spacing w:after="0"/>
              <w:rPr>
                <w:lang w:eastAsia="en-US"/>
              </w:rPr>
            </w:pPr>
            <w:r>
              <w:rPr>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1F6CA7">
            <w:pPr>
              <w:spacing w:after="0"/>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F6CA7">
      <w:pPr>
        <w:spacing w:after="0"/>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1F6CA7">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1F6CA7">
            <w:pPr>
              <w:spacing w:after="0"/>
              <w:rPr>
                <w:lang w:eastAsia="en-US"/>
              </w:rPr>
            </w:pPr>
            <w:r>
              <w:rPr>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1F6CA7">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1F6CA7">
            <w:pPr>
              <w:spacing w:after="0"/>
              <w:rPr>
                <w:b/>
                <w:lang w:eastAsia="en-US"/>
              </w:rPr>
            </w:pPr>
            <w:r>
              <w:rPr>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1F6CA7">
            <w:pPr>
              <w:spacing w:after="0"/>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1F6CA7">
            <w:pPr>
              <w:spacing w:after="0"/>
              <w:rPr>
                <w:lang w:eastAsia="en-US"/>
              </w:rPr>
            </w:pPr>
            <w:r>
              <w:rPr>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1F6CA7">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1F6CA7">
            <w:pPr>
              <w:spacing w:after="0"/>
              <w:rPr>
                <w:lang w:eastAsia="en-US"/>
              </w:rPr>
            </w:pPr>
            <w:r>
              <w:rPr>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1F6CA7">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1F6CA7">
            <w:pPr>
              <w:spacing w:after="0"/>
              <w:rPr>
                <w:lang w:eastAsia="en-US"/>
              </w:rPr>
            </w:pPr>
            <w:r>
              <w:rPr>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1F6CA7">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1F6CA7">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1F6CA7">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1F6CA7">
            <w:pPr>
              <w:spacing w:after="0"/>
              <w:rPr>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1F6CA7">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1F6CA7">
            <w:pPr>
              <w:spacing w:after="0"/>
              <w:rPr>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1F6CA7">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1F6CA7">
            <w:pPr>
              <w:spacing w:after="0"/>
              <w:rPr>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1F6CA7">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1F6CA7">
            <w:pPr>
              <w:spacing w:after="0"/>
              <w:rPr>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1F6CA7">
            <w:pPr>
              <w:spacing w:after="0"/>
              <w:rPr>
                <w:lang w:eastAsia="en-US"/>
              </w:rPr>
            </w:pPr>
            <w:r>
              <w:rPr>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439BA573" w:rsidR="00DA541E" w:rsidRPr="00EE4589" w:rsidRDefault="00DA541E" w:rsidP="001F6CA7">
            <w:pPr>
              <w:spacing w:after="0"/>
              <w:rPr>
                <w:lang w:eastAsia="en-US"/>
              </w:rPr>
            </w:pPr>
            <w:r w:rsidRPr="004F480F">
              <w:rPr>
                <w:rFonts w:eastAsia="Calibri"/>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5.05pt;height:9.95pt" o:ole="">
                  <v:imagedata r:id="rId11" o:title=""/>
                </v:shape>
                <w:control r:id="rId12" w:name="CheckBox13" w:shapeid="_x0000_i1043"/>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1F6CA7">
            <w:pPr>
              <w:spacing w:after="0"/>
              <w:rPr>
                <w:lang w:eastAsia="en-US"/>
              </w:rPr>
            </w:pPr>
            <w:r w:rsidRPr="00B141E2">
              <w:rPr>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1F6CA7">
            <w:pPr>
              <w:spacing w:after="0"/>
              <w:rPr>
                <w:lang w:eastAsia="en-US"/>
              </w:rPr>
            </w:pPr>
            <w:r w:rsidRPr="00B141E2">
              <w:rPr>
                <w:b/>
                <w:bCs/>
                <w:lang w:eastAsia="en-US"/>
              </w:rPr>
              <w:lastRenderedPageBreak/>
              <w:t xml:space="preserve">DICHIARA </w:t>
            </w:r>
            <w:r w:rsidRPr="00B141E2">
              <w:rPr>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1D85307B" w:rsidR="005B234E" w:rsidRPr="00B141E2" w:rsidRDefault="005B234E" w:rsidP="001F6CA7">
            <w:pPr>
              <w:spacing w:after="0"/>
              <w:rPr>
                <w:lang w:eastAsia="en-US"/>
              </w:rPr>
            </w:pPr>
            <w:r w:rsidRPr="004F480F">
              <w:rPr>
                <w:rFonts w:eastAsia="Calibri"/>
                <w:lang w:eastAsia="en-US"/>
              </w:rPr>
              <w:object w:dxaOrig="225" w:dyaOrig="225" w14:anchorId="633BE5E6">
                <v:shape id="_x0000_i1045" type="#_x0000_t75" style="width:15.05pt;height:9.95pt" o:ole="">
                  <v:imagedata r:id="rId11" o:title=""/>
                </v:shape>
                <w:control r:id="rId13"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1F6CA7">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4FAFFD84" w:rsidR="005B234E" w:rsidRPr="00B141E2" w:rsidRDefault="005B234E" w:rsidP="001F6CA7">
            <w:pPr>
              <w:spacing w:after="0"/>
              <w:rPr>
                <w:lang w:eastAsia="en-US"/>
              </w:rPr>
            </w:pPr>
            <w:r w:rsidRPr="004F480F">
              <w:rPr>
                <w:rFonts w:eastAsia="Calibri"/>
                <w:lang w:eastAsia="en-US"/>
              </w:rPr>
              <w:object w:dxaOrig="225" w:dyaOrig="225" w14:anchorId="0BEF876B">
                <v:shape id="_x0000_i1047" type="#_x0000_t75" style="width:15.05pt;height:9.95pt" o:ole="">
                  <v:imagedata r:id="rId11" o:title=""/>
                </v:shape>
                <w:control r:id="rId14"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75D7C94F" w:rsidR="005B234E" w:rsidRPr="00B141E2" w:rsidRDefault="005B234E" w:rsidP="001F6CA7">
            <w:pPr>
              <w:spacing w:after="0"/>
              <w:rPr>
                <w:lang w:eastAsia="en-US"/>
              </w:rPr>
            </w:pPr>
            <w:r w:rsidRPr="004F480F">
              <w:rPr>
                <w:rFonts w:eastAsia="Calibri"/>
                <w:lang w:eastAsia="en-US"/>
              </w:rPr>
              <w:object w:dxaOrig="225" w:dyaOrig="225" w14:anchorId="7F2AC5B2">
                <v:shape id="_x0000_i1049" type="#_x0000_t75" style="width:15.05pt;height:9.95pt" o:ole="">
                  <v:imagedata r:id="rId11" o:title=""/>
                </v:shape>
                <w:control r:id="rId15"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1C610785" w:rsidR="005B234E" w:rsidRPr="00B141E2" w:rsidRDefault="005B234E" w:rsidP="001F6CA7">
            <w:pPr>
              <w:spacing w:after="0"/>
              <w:rPr>
                <w:lang w:eastAsia="en-US"/>
              </w:rPr>
            </w:pPr>
            <w:r w:rsidRPr="004F480F">
              <w:rPr>
                <w:rFonts w:eastAsia="Calibri"/>
                <w:lang w:eastAsia="en-US"/>
              </w:rPr>
              <w:object w:dxaOrig="225" w:dyaOrig="225" w14:anchorId="26EF35DA">
                <v:shape id="_x0000_i1051" type="#_x0000_t75" style="width:15.05pt;height:9.95pt" o:ole="">
                  <v:imagedata r:id="rId11" o:title=""/>
                </v:shape>
                <w:control r:id="rId16"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54FF5E54" w:rsidR="005B234E" w:rsidRPr="00B141E2" w:rsidRDefault="005B234E" w:rsidP="001F6CA7">
            <w:pPr>
              <w:spacing w:after="0"/>
              <w:rPr>
                <w:lang w:eastAsia="en-US"/>
              </w:rPr>
            </w:pPr>
            <w:r w:rsidRPr="004F480F">
              <w:rPr>
                <w:rFonts w:eastAsia="Calibri"/>
                <w:lang w:eastAsia="en-US"/>
              </w:rPr>
              <w:object w:dxaOrig="225" w:dyaOrig="225" w14:anchorId="41F1AD29">
                <v:shape id="_x0000_i1053" type="#_x0000_t75" style="width:15.05pt;height:9.95pt" o:ole="">
                  <v:imagedata r:id="rId11" o:title=""/>
                </v:shape>
                <w:control r:id="rId17" w:name="CheckBox122" w:shapeid="_x0000_i1053"/>
              </w:object>
            </w:r>
            <w:r>
              <w:rPr>
                <w:lang w:eastAsia="en-US"/>
              </w:rPr>
              <w:t>i</w:t>
            </w:r>
            <w:r w:rsidRPr="00B141E2">
              <w:rPr>
                <w:lang w:eastAsia="en-US"/>
              </w:rPr>
              <w:t>n quanto la struttura del mercato non permette l’esclusione del fornitore uscente;</w:t>
            </w:r>
          </w:p>
          <w:p w14:paraId="56100D1B" w14:textId="1E3A77E3" w:rsidR="005B234E" w:rsidRPr="00B141E2" w:rsidRDefault="005B234E" w:rsidP="001F6CA7">
            <w:pPr>
              <w:spacing w:after="0"/>
              <w:rPr>
                <w:lang w:eastAsia="en-US"/>
              </w:rPr>
            </w:pPr>
            <w:r w:rsidRPr="004F480F">
              <w:rPr>
                <w:rFonts w:eastAsia="Calibri"/>
                <w:lang w:eastAsia="en-US"/>
              </w:rPr>
              <w:object w:dxaOrig="225" w:dyaOrig="225" w14:anchorId="6F8CC3E0">
                <v:shape id="_x0000_i1055" type="#_x0000_t75" style="width:15.05pt;height:9.95pt" o:ole="">
                  <v:imagedata r:id="rId11" o:title=""/>
                </v:shape>
                <w:control r:id="rId18" w:name="CheckBox123" w:shapeid="_x0000_i1055"/>
              </w:object>
            </w:r>
            <w:r>
              <w:rPr>
                <w:lang w:eastAsia="en-US"/>
              </w:rPr>
              <w:t>p</w:t>
            </w:r>
            <w:r w:rsidRPr="00B141E2">
              <w:rPr>
                <w:lang w:eastAsia="en-US"/>
              </w:rPr>
              <w:t>er l’effettiva assenza di alternative possibili;</w:t>
            </w:r>
          </w:p>
          <w:p w14:paraId="40D3B833" w14:textId="385BBE96" w:rsidR="005B234E" w:rsidRPr="00B141E2" w:rsidRDefault="005B234E" w:rsidP="001F6CA7">
            <w:pPr>
              <w:spacing w:after="0"/>
              <w:rPr>
                <w:lang w:eastAsia="en-US"/>
              </w:rPr>
            </w:pPr>
            <w:r w:rsidRPr="004F480F">
              <w:rPr>
                <w:rFonts w:eastAsia="Calibri"/>
                <w:lang w:eastAsia="en-US"/>
              </w:rPr>
              <w:object w:dxaOrig="225" w:dyaOrig="225" w14:anchorId="06435B3E">
                <v:shape id="_x0000_i1057" type="#_x0000_t75" style="width:15.05pt;height:9.95pt" o:ole="">
                  <v:imagedata r:id="rId11" o:title=""/>
                </v:shape>
                <w:control r:id="rId19"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1F6CA7">
            <w:pPr>
              <w:spacing w:after="0"/>
              <w:rPr>
                <w:lang w:eastAsia="en-US"/>
              </w:rPr>
            </w:pPr>
            <w:r w:rsidRPr="00B141E2">
              <w:rPr>
                <w:lang w:eastAsia="en-US"/>
              </w:rPr>
              <w:t>oppure CHIEDE</w:t>
            </w:r>
          </w:p>
          <w:p w14:paraId="5DB9D9FC" w14:textId="64836597" w:rsidR="005B234E" w:rsidRPr="00B141E2" w:rsidRDefault="005B234E" w:rsidP="001F6CA7">
            <w:pPr>
              <w:spacing w:after="0"/>
              <w:rPr>
                <w:lang w:eastAsia="en-US"/>
              </w:rPr>
            </w:pPr>
            <w:r w:rsidRPr="004F480F">
              <w:rPr>
                <w:rFonts w:eastAsia="Calibri"/>
                <w:lang w:eastAsia="en-US"/>
              </w:rPr>
              <w:object w:dxaOrig="225" w:dyaOrig="225" w14:anchorId="61101E88">
                <v:shape id="_x0000_i1059" type="#_x0000_t75" style="width:15.05pt;height:9.95pt" o:ole="">
                  <v:imagedata r:id="rId11" o:title=""/>
                </v:shape>
                <w:control r:id="rId20"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1F6CA7">
            <w:pPr>
              <w:spacing w:after="0"/>
              <w:rPr>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1F6CA7">
            <w:pPr>
              <w:spacing w:after="0"/>
              <w:rPr>
                <w:lang w:eastAsia="en-US"/>
              </w:rPr>
            </w:pPr>
            <w:r w:rsidRPr="00B141E2">
              <w:rPr>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1F6CA7">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D74435">
      <w:pPr>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1287CB0C" w14:textId="77777777" w:rsidR="00AE65DB" w:rsidRPr="004E7A93" w:rsidRDefault="00AE65DB" w:rsidP="00D74435">
      <w:pPr>
        <w:rPr>
          <w:lang w:eastAsia="en-US"/>
        </w:rPr>
      </w:pPr>
    </w:p>
    <w:p w14:paraId="7E8555C2" w14:textId="77777777" w:rsidR="00AE65DB" w:rsidRPr="001F6CA7" w:rsidRDefault="00AE65DB" w:rsidP="00D74435">
      <w:pPr>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r>
        <w:rPr>
          <w:lang w:eastAsia="en-US"/>
        </w:rPr>
        <w:t>CAMPO.DELLA.FORNITURA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Pr="001F6CA7" w:rsidRDefault="00AE65DB" w:rsidP="001F6CA7">
      <w:pPr>
        <w:pStyle w:val="Titolo1"/>
        <w:spacing w:before="0" w:after="0"/>
      </w:pPr>
      <w:r w:rsidRPr="001F6CA7">
        <w:lastRenderedPageBreak/>
        <w:t>NORMATIVA DI RIFERIMENTO</w:t>
      </w:r>
    </w:p>
    <w:p w14:paraId="0E84EB84" w14:textId="77777777" w:rsidR="00AE65DB" w:rsidRPr="00275918" w:rsidRDefault="00AE65DB" w:rsidP="001F6CA7">
      <w:pPr>
        <w:spacing w:after="0"/>
      </w:pPr>
    </w:p>
    <w:p w14:paraId="1C4BDB55" w14:textId="77777777" w:rsidR="00AE65DB" w:rsidRPr="00275918" w:rsidRDefault="00AE65DB" w:rsidP="001F6CA7">
      <w:pPr>
        <w:spacing w:after="0"/>
      </w:pPr>
      <w:r w:rsidRPr="00275918">
        <w:rPr>
          <w:b/>
        </w:rPr>
        <w:t>Legge 241/90</w:t>
      </w:r>
      <w:r w:rsidRPr="00275918">
        <w:t xml:space="preserve"> - Art. 6-bis (Conflitto di interessi)</w:t>
      </w:r>
    </w:p>
    <w:p w14:paraId="2529FE15"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1F6CA7">
      <w:pPr>
        <w:spacing w:after="0"/>
      </w:pPr>
    </w:p>
    <w:p w14:paraId="7E8C322E"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F6CA7">
      <w:pPr>
        <w:spacing w:after="0"/>
      </w:pPr>
    </w:p>
    <w:p w14:paraId="71049954" w14:textId="77777777" w:rsidR="00AE65DB" w:rsidRPr="00275918" w:rsidRDefault="00AE65DB" w:rsidP="001F6CA7">
      <w:pPr>
        <w:spacing w:after="0"/>
      </w:pPr>
      <w:r w:rsidRPr="00275918">
        <w:rPr>
          <w:b/>
        </w:rPr>
        <w:t>D.P.R. 16 aprile 2013, n. 62</w:t>
      </w:r>
      <w:r w:rsidRPr="00275918">
        <w:t xml:space="preserve"> – Art. 7 (Obbligo di astensione)</w:t>
      </w:r>
    </w:p>
    <w:p w14:paraId="587B24D3"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F6CA7">
      <w:pPr>
        <w:spacing w:after="0"/>
      </w:pPr>
    </w:p>
    <w:p w14:paraId="52CD8A45"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323E6D6E"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5C7F5794"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33AF5041"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7A6982A"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7D287931"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14BE4942"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630D3793"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F6CA7">
      <w:pPr>
        <w:spacing w:after="0"/>
      </w:pPr>
    </w:p>
    <w:p w14:paraId="3B0B34CE"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F6CA7">
      <w:pPr>
        <w:pStyle w:val="Normativa"/>
        <w:spacing w:after="0"/>
      </w:pPr>
      <w:r w:rsidRPr="00275918">
        <w:t>…omissis…</w:t>
      </w:r>
    </w:p>
    <w:p w14:paraId="47354073"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F6CA7">
      <w:pPr>
        <w:spacing w:after="0"/>
      </w:pPr>
      <w:r w:rsidRPr="00275918">
        <w:t>pubblica amministrazione o lo svolgimento di attività professionali;</w:t>
      </w:r>
    </w:p>
    <w:p w14:paraId="6353D62F" w14:textId="77777777" w:rsidR="00AE65DB" w:rsidRPr="00275918" w:rsidRDefault="00AE65DB" w:rsidP="001F6CA7">
      <w:pPr>
        <w:spacing w:after="0"/>
      </w:pPr>
      <w:r w:rsidRPr="00275918">
        <w:t>…omissis…</w:t>
      </w:r>
    </w:p>
    <w:p w14:paraId="224CB0A1" w14:textId="77777777" w:rsidR="00AE65DB" w:rsidRPr="00275918" w:rsidRDefault="00AE65DB" w:rsidP="001F6CA7">
      <w:pPr>
        <w:spacing w:after="0"/>
      </w:pPr>
    </w:p>
    <w:p w14:paraId="7320C503"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11A2D2D"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F6CA7">
      <w:pPr>
        <w:spacing w:after="0"/>
      </w:pPr>
    </w:p>
    <w:p w14:paraId="0253F8E4" w14:textId="77777777" w:rsidR="00AE65DB" w:rsidRPr="00275918" w:rsidRDefault="00AE65DB" w:rsidP="001F6CA7">
      <w:pPr>
        <w:spacing w:after="0"/>
      </w:pPr>
      <w:r w:rsidRPr="00275918">
        <w:rPr>
          <w:b/>
        </w:rPr>
        <w:t>D. Lgs. n° 36/2023</w:t>
      </w:r>
      <w:r w:rsidRPr="00275918">
        <w:t xml:space="preserve"> – Art. 16 (Conflitto di interesse)</w:t>
      </w:r>
    </w:p>
    <w:p w14:paraId="6A7FFADF"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F6CA7">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r w:rsidRPr="00D07797">
        <w:lastRenderedPageBreak/>
        <w:t>SEZIONE.DICH.ASS.RESP.</w:t>
      </w:r>
    </w:p>
    <w:p w14:paraId="43C786AA" w14:textId="5885F010" w:rsidR="00AE65DB" w:rsidRDefault="00AE65DB" w:rsidP="00D74435">
      <w:r>
        <w:br w:type="page"/>
      </w:r>
    </w:p>
    <w:p w14:paraId="074E8015" w14:textId="77777777" w:rsidR="00AE65DB" w:rsidRPr="00275918" w:rsidRDefault="00AE65DB" w:rsidP="001F6CA7">
      <w:pPr>
        <w:pStyle w:val="Titolo1"/>
        <w:spacing w:before="0" w:after="0"/>
      </w:pPr>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F6CA7">
      <w:pPr>
        <w:spacing w:after="0"/>
      </w:pPr>
    </w:p>
    <w:p w14:paraId="7A3C9D36" w14:textId="77777777" w:rsidR="00AE65DB" w:rsidRPr="00275918" w:rsidRDefault="00AE65DB" w:rsidP="001F6CA7">
      <w:pPr>
        <w:spacing w:after="0"/>
      </w:pPr>
      <w:r w:rsidRPr="00275918">
        <w:rPr>
          <w:b/>
        </w:rPr>
        <w:t>Legge 241/90</w:t>
      </w:r>
      <w:r w:rsidRPr="00275918">
        <w:t xml:space="preserve"> - Art. 6-bis (Conflitto di interessi)</w:t>
      </w:r>
    </w:p>
    <w:p w14:paraId="02681D27"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1F6CA7">
      <w:pPr>
        <w:spacing w:after="0"/>
      </w:pPr>
    </w:p>
    <w:p w14:paraId="150AD6DC"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F6CA7">
      <w:pPr>
        <w:spacing w:after="0"/>
      </w:pPr>
    </w:p>
    <w:p w14:paraId="19E0DF53" w14:textId="77777777" w:rsidR="00AE65DB" w:rsidRPr="00275918" w:rsidRDefault="00AE65DB" w:rsidP="001F6CA7">
      <w:pPr>
        <w:spacing w:after="0"/>
      </w:pPr>
      <w:r w:rsidRPr="00275918">
        <w:rPr>
          <w:b/>
        </w:rPr>
        <w:t>D.P.R. 16 aprile 2013, n. 62</w:t>
      </w:r>
      <w:r w:rsidRPr="00275918">
        <w:t xml:space="preserve"> – Art. 7 (Obbligo di astensione)</w:t>
      </w:r>
    </w:p>
    <w:p w14:paraId="62E4334A"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F6CA7">
      <w:pPr>
        <w:spacing w:after="0"/>
      </w:pPr>
    </w:p>
    <w:p w14:paraId="2F16A5CF"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12E3B704"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1539C5A3"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140A12C6"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17EFCE3"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5FB86AD4"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40E7231A"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7E3A7F59"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F6CA7">
      <w:pPr>
        <w:spacing w:after="0"/>
      </w:pPr>
    </w:p>
    <w:p w14:paraId="3FA962CF"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F6CA7">
      <w:pPr>
        <w:pStyle w:val="Normativa"/>
        <w:spacing w:after="0"/>
      </w:pPr>
      <w:r w:rsidRPr="00275918">
        <w:t>…omissis…</w:t>
      </w:r>
    </w:p>
    <w:p w14:paraId="530C1BCD"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F6CA7">
      <w:pPr>
        <w:spacing w:after="0"/>
      </w:pPr>
      <w:r w:rsidRPr="00275918">
        <w:t>pubblica amministrazione o lo svolgimento di attività professionali;</w:t>
      </w:r>
    </w:p>
    <w:p w14:paraId="3DFA29DA" w14:textId="77777777" w:rsidR="00AE65DB" w:rsidRPr="00275918" w:rsidRDefault="00AE65DB" w:rsidP="001F6CA7">
      <w:pPr>
        <w:spacing w:after="0"/>
      </w:pPr>
      <w:r w:rsidRPr="00275918">
        <w:t>…omissis…</w:t>
      </w:r>
    </w:p>
    <w:p w14:paraId="4124640A" w14:textId="77777777" w:rsidR="00AE65DB" w:rsidRPr="00275918" w:rsidRDefault="00AE65DB" w:rsidP="001F6CA7">
      <w:pPr>
        <w:spacing w:after="0"/>
      </w:pPr>
    </w:p>
    <w:p w14:paraId="2C1EB74A"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AB9A6C4"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F6CA7">
      <w:pPr>
        <w:spacing w:after="0"/>
      </w:pPr>
    </w:p>
    <w:p w14:paraId="783B785E" w14:textId="77777777" w:rsidR="00AE65DB" w:rsidRPr="00275918" w:rsidRDefault="00AE65DB" w:rsidP="001F6CA7">
      <w:pPr>
        <w:spacing w:after="0"/>
      </w:pPr>
      <w:r w:rsidRPr="00275918">
        <w:rPr>
          <w:b/>
        </w:rPr>
        <w:t>D. Lgs. n° 36/2023</w:t>
      </w:r>
      <w:r w:rsidRPr="00275918">
        <w:t xml:space="preserve"> – Art. 16 (Conflitto di interesse)</w:t>
      </w:r>
    </w:p>
    <w:p w14:paraId="1C859B79"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F6CA7">
      <w:pPr>
        <w:pStyle w:val="Normativa"/>
        <w:spacing w:after="0"/>
        <w:rPr>
          <w:iCs/>
        </w:rPr>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394A2B"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394A2B"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394A2B"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4A2B"/>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3</Pages>
  <Words>6506</Words>
  <Characters>37087</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9</cp:revision>
  <cp:lastPrinted>2024-09-05T08:40:00Z</cp:lastPrinted>
  <dcterms:created xsi:type="dcterms:W3CDTF">2023-08-01T07:26:00Z</dcterms:created>
  <dcterms:modified xsi:type="dcterms:W3CDTF">2024-11-12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